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จันทร์ที่</w:t>
      </w:r>
      <w:r>
        <w:t xml:space="preserve"> </w:t>
      </w:r>
      <w:r>
        <w:t xml:space="preserve">21</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ณัฐภัทรพล) สวัสดีครับ</w:t>
      </w:r>
    </w:p>
    <w:p>
      <w:pPr>
        <w:pStyle w:val="BodyText"/>
      </w:pPr>
      <w:r>
        <w:t xml:space="preserve">(คุณวัฒนะ) สวัสดีครับ พบกับรายการห้องข่าวรัฐภาคเช้าครับ คุณผู้ชมติดตามอยู่กับณัฐภทรพล จุติการพาณิชย์ ผม วัฒนะ คล้ายแก้ว อาจารย์ล่ามภาษามือประจำรายการของเรา อาจารย์คมคิด ศันสนะเกียรติ วันจันทร์ ที่ 21 ตุลาคม พุทธศักราช 2567 ต่างประเทศ มีอะไรพิเศษ ๆ มาฝากคุณผู้ชมด้วย คุณกิตติ เสรีประยูรนะครับ ก็ติดตามสถานการณ์ต่าง ๆ มากมายเลยทีเดียว โดยเฉพาะเรื่องใกล้ตัว อัปเดตกันหน่อยนยะครับ คุณผู้ชม โดยเฉพาะฝน ฟ้าอากาศที่ตกลงมาขณะหลายพื้นที่ และวันเสาร์ อาทิตย์ที่ผ่านมา หลายคนให้กไลำงัอำเภอบ้านไร่ อุทัยธานีนะครับ ก็ที่อุทัยธานี ที่กรุงเทพมหานครไม่ต่างกันเลยนะครับ เมื่อค่ำคืนที่ผ่านมา ฝนก็ตกลงมา หลายคนบหลายคนบอกว่าลมหนาวมาหรือยัง อาทิตย์ก่อนสัมผัสได้ แต่เหมือนแบบหายไปนะ ติดตามนะครับ อุตุนิยมวิทยา พยากรณ์นะครับ ช่วงนี้ประเทศไทยเรายังมีฝนอยุ่นะครับ หลายพื้นท่ฝนฟ้าก็ยังคงตกอีกต่อเนื่อง และส่งผลกระทบส่วนในรัฐสภาก็มีทั้งการประชุม สว. 2 วัน เป็นปกติทั้งวันจันทร์และวันอังคาร วันพุธจะเป็นวันหยุดนะ</w:t>
      </w:r>
    </w:p>
    <w:p>
      <w:pPr>
        <w:pStyle w:val="BodyText"/>
      </w:pPr>
      <w:r>
        <w:t xml:space="preserve">(คุณณัฐภัทรพล) ปิยมหาราช</w:t>
      </w:r>
    </w:p>
    <w:p>
      <w:pPr>
        <w:pStyle w:val="BodyText"/>
      </w:pPr>
      <w:r>
        <w:t xml:space="preserve">(คุณวัฒนะ) ทำให้ ส0 ใช่ครับ พฤหัสบดี ศุกร์ ก็สามารถติดตามประชุมผู้แทนราษฎรกันได้ วันนี้ติดตามเรื่องที่สำคัญ ก็คือเรื่องของการตั้งคณะกรรมาธิการร่วมกันนะครับ เพื่อท ี่จะพิจารณาเกี่ยวกับพระราชบัญญัติของประชามติ ต้องบอกว่าฝั่ง สส. เดี๋ยวรอดูกันวันนี้ สส. เขามีรายชื่อออกมากันแล้ว รอวันนี้นะครับ ว่าจะกำหนดออกมา 14 คน จะมีชื่ออะไรบ้าง จากนี้ไปจะเป็นอย่างไร เนื่องจากว่าสมัยนี้นี่ จะหมด31 ตุลามค</w:t>
      </w:r>
    </w:p>
    <w:p>
      <w:pPr>
        <w:pStyle w:val="BodyText"/>
      </w:pPr>
      <w:r>
        <w:t xml:space="preserve">(คุณณัฐภัทรพล) ใกล้แล้ว</w:t>
      </w:r>
    </w:p>
    <w:p>
      <w:pPr>
        <w:pStyle w:val="BodyText"/>
      </w:pPr>
      <w:r>
        <w:t xml:space="preserve">(คุณวัฒนะ) ปิดสมัยประชุมนี่ ไม่ใช่ว่าเขายังมีการประชุมกันอย่างต่อเนื่อง โดยเฉพาะกรรมาธิการวิสามัญยังทำหน้าที่อยู่ กรรมการสิสามัญก็ยังถ้าเราดูไป สัปดาห์์หน้าหน้าสุดท้ายแล้วนะครับ ในสมัยประชุมนี้นะครับ คุณวัฒนะครับ</w:t>
      </w:r>
    </w:p>
    <w:p>
      <w:pPr>
        <w:pStyle w:val="BodyText"/>
      </w:pPr>
      <w:r>
        <w:t xml:space="preserve">(คุณวัฒนะ) การบ้านการเมืองต้องจับตา วันนี้นะครับคุณผุ้ชม พรรคร่วมรัฐบาลนายกรัฐมนตรี จากนั้นดินเนอร์กันใช่ไหมครับ วันนี้ประมาณสัก 18.00 น. โรงแรมโรสวูถนนเพลินจิต กรุงเทพมหานคร หลายคนจับตามองของการบริหารของคุณแพทองธาร ชินวัติจะเป็นอย่างไร หลายคนตามกันอยูการแก้ไขรัฐธรรมนูญ การแก้ไข พรบ. นิรโทษกรรม // หลาย ๆ ฝ่ายก็ตกลงกันอยู่หรือเปล่า ในส่วนพรรคร่วมรัฐบาลนี่ความคิดเห็นไม่ตรงกันหรือเปล่า ฝั่งหนึ่งเอา ฝั่งหนึ่งไม่เอา เดี๋ยววันนี้เขาคุยกันนะ เรื่องของการบริหารบ้านเมืองนะ บอกว่าบางครั้งนี่ การส่งสัญญาณไม่พอ ก็ยังนั่งคุยกันหน่อยนะครับ เพื่อเป็นการพูดคุย การเจรจาต่อรองกันครับคุณผู้ชม นี่คือการบ้านการเมืองสัปดาห์นี้ ห้องข่าวรัฐสภาแชนแนล ภาคเช้า พาไปสมัชชารัฐสภาอาเซียน ครั้งที่ 45 กับอาจารย์วันนอร์ ประธานรัฐสภา และประธารสภาผู้แทนราษฎร คณะ สส. ของไทย สว. ของไทย เดินทางไปหลายท่านเลยทีเดียวบรรยากาศ 3 4 ที่ผ่านมานะครับ มากมายหลายเวที ล่าสุดเช้านี้เป็นอย่างไรกับเช้านี้คุณพรทิพย์ เทียนศรี ผู้สื่อข่าวที่ตามคณะท่านอาจารย์วันนรอ์ไป มีบรรยาการสด ๆ จาก สปป. ลาว ไปทักทายคุณพรทิพย์กันสักหน่อย คุณพรทิพย์ครับ เรียนเชิญจากทาง สปป. ลาวครับ</w:t>
      </w:r>
    </w:p>
    <w:p>
      <w:pPr>
        <w:pStyle w:val="BodyText"/>
      </w:pPr>
      <w:r>
        <w:t xml:space="preserve">(คุณพรทิพย์) สวัสดีค่ะ สมัชชารัฐสภาอาเซียน ครั้งที่ 45 ณ ประชาธิปไตยประชาชนลาวค่ะ ณ เป็นระยะเวลา 5 วันแล้วค่ะ โดยทางประชุมรัฐยังเดินหน้าที่จะหารือในเรื่องของการแก้ไขปัญหายาเสพติด และการแก้ไขปัญหาอาชญากรรมข้ามชาติค่ะ นายวันมูหะมัดนอร์ มะทา ในฐานะผู้แทนรัฐสภาไทยในการประชุมสมัชชาอาเซียนครั้งที่ 45 เข้าพบปะหารือทวิภาคีกับแห่งชาติ ราชาจักรกัมพูชา ประเด็นในการประชุมสัมมัชชา45 และกระชับความสัมพันธ์ระหว่าง 2 ประเทศ ให้มาีความแน่นแฟ้นมากยิ่งขึ้น ณ โรงแรมราชวงแวนดโรงแรมลาดสะวง วันด้า วิสต้า จากนั้นประธานรัฐสภา ได้เดินทางไปพบหารือทวีภาคีกับตัน ศรี ดาโต๊ะ บินอับดุล ตัวแทนาสภามาเลเวรัฐสภานอร์เวย์ สาธารณรัฐประชาธิปไตยประชาชนลาวและแลกเปลี่ยนเรียนรู้ข้อมูลต่าง ๆ ระหว่างประเทศอาเซียนให้มีความแน่นแฟ้นมากยิ่งขึ้น โดยรัฐสภามห้สัมภาษณ์เสร็จสิ้นการหารือภายหลัง ว่าการหารือในเรื่องของ แลนด์ บรีซ รวมถึงแลกเปลี่ยนข้อมูลด้านการค้า การลงทุน เพื่อนำไปสู่การยกระดับเศรษฐกิจฝนอาเซียนมากยอขณะเดียวกันอย่างมีการแลกเปลี่ยนในเรื่องและการกระตุ้นเศรษฐกิจ พร้อมทั้งการหาพลังงานหมุนเวียน การพัฒนาเทคโนโลยีด้านการเกษตรของไทย เป็นต้น ขณะที่การประชุมคณะกรรมาธิการแบบต่าง ๆ ได้แก่ คณะกรรมาธิการด้านการเมือง ได้แก่ รังสิมันต์ โรม สส. แบบบัญชีรายชื่อเป็นหัวหน้าคณะ และนางสาวปิยะนุช ยินดีสุข สส. จังหวัดนครราชสีมา พรรคเพื่อไทย คณะกรรมการด้านเศรษฐกิจ มีนาย…กทม. พรรคประชาชนเป็นหัวหน้าคณะ พร้อมทั้งนายอัครเดช วงษ์พิทักษ์โรจน์ สส. จังหวัดราชบุรี พรรครวมไทยสร้างชาติ และนายเอกชัย เรืองรัตน์ สมาชิกวุฒิสภาคณะกรรมาธิการด้านสังคม มี ทองทิพย์ สมาชิกวุฒิสภา การประชุมคณะกรรมาธิการด้านกิจการสมัชชารัฐสภาอาเซียนมีนางสาว ปิยะรัฐชย์ ติยะไพรัช สส. พรรคเพื่อนไทยเป็นหัวหน้าสมาชิกวุฒิสภา และการประชุมยุวสมาชิกรัฐสภาของสมัชชาอาเซียน มียายร่วมธรรม ขำนุรักษ์ สส. พัทลุง เป็ฯหัวหน้าคณะ พร้อมด้วยนายบัญชีรายชื่อพรรคสมาชิกวุฒิสภา โดยนายรังสิมันต์ โรม สส. บัญชีรายชื่อ พรรคประชาชน การประชุมด้านการเมือง การหารือในเรื่องของสถาณการณ์ที่ยังคงมีปัญหาจำเป็นที่จะต้องหารือแนวทางในการแก้ไขผ่านกลไกของอาเซียน ในการสนับสนุนปัญหาในความไม่สงบในเมียนมาสบงลงจากนี้ในที่ประชุมยังมีแนวทางในการแก้ไขปัญหาอาชญากรรมข้ามชาติ ที่ทางประเทศเพื่อนสมาชิกประสบปัญหาดังกล่าวอยู่ รวมถึงว่าด้วยการส่งเสริมด้วยการของรัฐสภา การสนับสนุนความเท่าเทียมทางดิจิทัล ศักยภาพให้กับประชาชน อีกทั้งยังมีความร่วมมือเพื่อสันติภาพ เสถียรภาพ ตลอดจนความมั่นคงตลอดจนการหารือในเรื่องเสริมสร้างบทบาทของรัฐสภา และการเติบโตที่ครอบคลุมของอาเซียน ผ่านการร่วมมือด้านประชาคม การเมือ งและความมั่นคงอาเซียน ที่เสนอโดยสาธารณรัฐประชาธิปไตยประชาชนลาว และได้มีการพิจารณาร่างข้อมติ ว่าด้วยการส่งเสริมการมีส่วนร่วมของประชาชนในการรักษาเสถียรภาพ พัฒนาภูมิภสาค โดยสาธารณประชาติปไตยทั้งนี้ในส่วนของรัฐสภาไทยเอง ก็ได้เตรียมร่างมติดังกล่าวที่ได้มีการที่เตรียมผ่านความร่วมมือระหว่างเพื่อนสมาชิกอาเซียน เพื่อนำไปสู่ในการแก้ไขปัญหาร่วมกันอย่างตรงจุดต่อไป</w:t>
      </w:r>
    </w:p>
    <w:p>
      <w:pPr>
        <w:pStyle w:val="BodyText"/>
      </w:pPr>
      <w:r>
        <w:t xml:space="preserve">(</w:t>
      </w:r>
    </w:p>
    <w:p>
      <w:pPr>
        <w:pStyle w:val="BodyText"/>
      </w:pPr>
      <w:r>
        <w:t xml:space="preserve">(คุณรังสิมันต์) ปัญหาต่าง ๆ ที่เกิดขึ้นในวันนี้ ทวีปเอเชียนะครับ เราไม่สามารถที่จะต่อสู้เพียงลำพัง เราต้องการความร่วมมือจากประเทศต่าง ๆ วันนี้เราได้เห็นว่าภายใต้ข้อเสนอของประเทศไทยที่เป็นรูปธรรมนะครับ แล้วก็ความชัดเจนมากขึ้น เราได้รับการสนับสนุนนะครับ จากประเทศต่าง ๆ ดังนั้นนี่ ที่ประเทศไทยนี่สามารถที่จะผลักดันต่อให้เกิดความร่วมมือที่เป็นรูปธรรมากขึ้นนะครับ ไม่ว่าจะเป็นอาเซียนครั้งต่อไป ซึ่งตัวกระผมเอง ได้มีการพูดคุยกับท่านประธานสภา ที่มีการผลักดันนะครับ ก็คือการตั้งในเรื่องของกรรมาธิการด้านสิทธิมนุษยชนนะครับ ซึ่งเด๊๋ยวก็คงจะมีการหารือกัน พูดคุยกันต่อไปนะครับ ว่าเราจะเสนอในรูปแบบใด สส. กทม. พรรคประชาชน นางสาวปิยนุช ยินดีสุข สส.จัวหวัดนครราชสีมา พรรคเพื่อไทย และนางสาวรัชนีกรณ์ ทองสมาชิกวุฒิสภาสมาชิกรัฐสภาสตรี ในการประชุมอาเซียน ในห้วงการประชุมใหญ่สมัชชาอาเซียนครั้งที่ 45 โดยนาวสาวภัศรินได้ให้ประชุมว่าที่ประชุมได้มีการร่างมติว่าด้วยการส่งเสริมรัฐสภาที่มีมิติหญิงชาย เพื่อประชาคมอาเซียนที่มีความยืดหยุ่น เชื่อมโยงที่สาธารณรัฐประชาธิปไตยปรเป็นผู้เสนอ สำหรับสาระสำคัญของร่างข้อมติดังกล่าว ได้เรียกร้องขอให้สมาชิดรัฐสภาอาเซียนติดตามผลความก้าวหน้าในการดำเนินการข้อตกลงระหว่างประเทศ เกี่ยวกัระหว่างเพศ การสนับสนุบสตรีบทบาททางการเมือง และการเป็นผู้นำทางการเมืองรวมถึงการเร่งดำเนินการเพื่อบรรลุเป้าหมายการพัฒนาที่ยั่งยืน เป้าหมายที่ 5 การเสมอภาคระหว่างเพศตลอดจนเรียกร้องให้สนับสนุนกรอบกฎหมาย เพื่อส่งเสริมทางเพศในการเลือกตั้งและการกำหนดนโยบาย รวมถึงการส่งเสริมความร่วมมือเครือข่ายสตรีในทางการเมือง นอกจากนี้ที่ประชุมยังมีการพิจารณาร่างข้อมติ เพื่อการขจัดความรุนแรงต่อสตรีและเด็กผู้หญิง อาเเซียนที่นำเสนอ ซึ่งทางสรัฐเวียดนามได้หยิกยกถึงข้อตระหนักถึงความสำคัญในการป้องกันและขจัดความรุนแรงที่เป็นภัยคุกคามต่อสตรีและผู้หญิงภูมิภาคอาเซียน // ในการประชุมครั้งนี้ เราแบ่งออกเป็น 2 ประเด็นใหญ่ ๆ ดด้ววยกันกับการหารือในระหว่างสมัชชาอาเซียนนี่นะครับ สมัชชาอาเซียนนี่ ที่มีเรื่องที่เกี่ยวกับรัฐสภาที่ต่อมิติถึงเรื่องเพศ และเรื่องที่ 2 เป็นเรื่องที่ประเทศเวียดนามนี่ ที่เป็นเรื่องเกี่ยวกับการขจัดความรุนแรงของผู้หญิง แล้วก็ของเด็กด้วย เราก็มีการพูดคุย และก็ Add on หรือว่าเพิ่มประเด็นต่าง ๆ กันบ้างนะคะ ก็การประชุมครั้งนี้ก็เป็นการประชุมระหว่าง… เป็นการทำงานที่ใกล้ชิดกันในระบบนิติบัญญัติของรัฐสภาอาเซียน</w:t>
      </w:r>
    </w:p>
    <w:p>
      <w:pPr>
        <w:pStyle w:val="BodyText"/>
      </w:pPr>
      <w:r>
        <w:t xml:space="preserve">(บรรยาย) ขณะเดียวกันรัฐสภาไทย ยังได้มีการหารือกัน รัฐสภาอาเซียน ภายใต้ผู้เข้าสังคมการณภายใต้หัวข้อความร่วมมือของรัฐสภาในการบูรณาการและการเติบโตที่ครอบคลุม โยจะมีการหารือกับประเทศผู้สังเกตการ เช่น สาธารณรัฐอาเซอร์ไบจาน ญี่ปุ่น สาธารณรัฐประชาชนจีน สหพันธรัฐรัสเซียติมอร์-เลสเต ออสเตรเลีย โมร็อกโก สาธารณรัฐสำหรับการประชุมในช่วงเช้าวันนี้ จะเริ่มขึ้นในเวลา 10.00 น. รวมถึงการยกร่างแถลงร่วม รวมถึงมีการเสนอและรับรองรายงานการประชุมในด้านต่าง ๆ เช่น การประชุมกรรมาธิการการประชุมกรรมาธิการด้านสังคม ด้านเศรษฐกิจ การประชุมสมาชิกรัฐสภาของสมัชชารัฐสภาอาเซียน การหารือระหว่างสมัชชารัฐสภาอาเซียนกับอาเซียนครังที่ 3 เป็นต้น ทั้งนี้บ่ายวันนี้ จะมีการลงนามร่วมกับประเทศสมาชิก ซึ่งรัฐสภาไทยอยู่ที่ 6 ซึ่งหลังจากนั้นในช่วงเย็นจะมีพิธีปิดการประชุม และส่งมอบตพำแหน่งประชุมรัฐสภาอาเซียนครั้งที่ 46 ให้กับประธานรัฐสภาประเทศมาเลเซียต่// ค่ะ และนี่คือการประชุมภายรวมการประชุมสมัชชารัฐสภาอาเซียนครั้งที่ 45 ค่ะ ซึ่งดิฉัน พรทิพย์ เทียนศรี รายงานข่าวจากสาธารณรัฐประชาธิปไตยประชาชนลาวค่ะ // ครับ ขอบคุณครับคุณพรทิพย์ครับ ก็สถานการณ์การประชุมสมัชชารัฐสภาอาเซียนครั้งนี้อยู่นะครับ ที่ สปป. ลาว คุณผู้ชมติดตามกันได้ ของห้องข่าวรัฐสภาครับ เสียงยังคงใสการประชุมหลายการประชุมกันเลยทีเดียวนะครับ ก็มีห้องประชุมย่อย ๆ ที่มีการพูดคุยแลกเปลี่ยนกันหลายประเทศเลยทีเดียวคราับ กับสมัชชาอาเซียนครั้งนี้ ครั้งหน้าจะไปที่มาเลเซีย เป็นการเรียงตามลำดับชื่อของประเทศ ตามตัวอักษรภาษาอังกฤษตัวหน้า ครั้งนี้ลาว ก็คือตัว L ครั้งหน้าจะเป็นมาเลเซียนะครับ</w:t>
      </w:r>
    </w:p>
    <w:p>
      <w:pPr>
        <w:pStyle w:val="BodyText"/>
      </w:pPr>
      <w:r>
        <w:t xml:space="preserve">(คุณณัฐภัทรพล) ต้องถามคุณพรทิพย์หน่อย หนาวหรือยังนะครับ เพราะว่าอยู่ทางภาคเหนือของประเทศไทยนะครับเดี๋ยวรอติดตามกันนั่นเองนะครับ ก็มีความกังวลมาจากประธานสภาผู้แทนราษฎรครับ คุณผู้ชมครับ เกี่ยวกับคดีตากใบในพื้นที่ 3 ชายแดนภาคใต้ ซึ่งเชื่อมโยงหรือไม่เชื่อมโยงกับคดีตากใบ เพราะว่าคดีตากใบจะสิ้นสุดอายุความแล้วนะ 25 ตุลาคมนี้ ก็ไปดูเสียงของสภาผู้แทนราษฎรดีกว่าครับ โดยทางด้านของอาจารย์วันมูหะมัดนอร์ มะทา ประธานสภาผู้แทนราษฎร จังหวัดยะลาครับ มีการกล่าวถึงสถานการณ์ความไม่สงบรายวัน ใน 3 จังหวัดชายแดนภาคใต้ โดยยอมรับว่ามีความกังวล อยากให้พื้ยที่ทุกส่วนของประเทศไทย เกิดความสงบ สันติสุข ก็มีความพยายามของทุกฝ่าย แต่เนื่องจากยังมีความเห็นที่แตกต่างระหว่างเจ้าหน้าที่ของรัฐและประชาชนบางส่วน ขณะที่รัฐบาลยอมรับ ซึ่งมาเลเซียก็รับที่จะเป็นประธานความสะดวกให้มีการพูดคุยกัน แต่ยังมีการพูดคุยกันน้อยมากครับ ทั้งนี้เหตุการณ์ที่เกิดขึ้น การข่าวเป็นสิ่งสำคัญครับ ถ้าการข่าวดีก็สามารถระงับเหตุได้ ก็ต้องอาศัยประชาชนในพื้นที่ ให้ความร่วมมือความสงบ รู้ดีกว่านั่นเอง ส่วนจะใช้กำลังของตำรวจทหารตำรวจอย่างเดียว จะไม่สามารถระงับได้ถาวรนะครับ ทำได้เป็นการชั่วคราว อาจารย์วันนอร์ก็อยากฝหเช่น อส. กำนัน ผู้ใหญ่บ้าน ทำงานในการรักษาความสงบ ซึ่งอาจจะทำให้สถานการณ์ดีขึ้นตามลำดับ แต่การใช้กำลังในการต่อสู้ควรใช้ในภัยสงคาม ซึ่งตอนนี้ไม่ใช่ภัยสงคาว นะครับ เป็นเรื่องของการก่อเหตุก็คงต้องแก้ไขอย่างเหมาะสม แต่ในเรื่องของการข่าวนี่นะครับ และการใช้กำลังของพื้นที่ ใช้ให้เยอะกว่าการทหารและตำรวจ ซึ่งก็เป็นคนนอกพื้นที่ ก็ไม่ค่อยที่จะชำาญพื้นที่เท่าไรนะครับ ก็ต้องพูดคุย ให้หาข้อมติได้อย่างโดยเร็ว แต่เมื่อถามอาจารย์วันนอร์ว่าคดีตากใบนี่มันเหลือเวลาอีกไม่กี่วันแล้วนะครับ จะหมดอายุความ และสถานการณ์ที่เกิดขึ้น ค่อนข้างจะถี่เลยทีเดียว มีการเอาไปเชื่อมโยง กับเหตุการณ์ที่ตากใบ กับพื้นที่ 3 จังหวัดชายแดนภาคใต้นี่นะครับ ประธานสภาผู้แทนราษฎรก็บอกเรื่องนี้ว่าอาจจะเชื่อมโยงหรือว่ามเพราะว่าก่อนคดีตากใบจะหมดอายุก่อน ปีสถานการณ์มันก็เกิดขึ้นเรื่อย ๆ นี่แหละครับ มันเหลือเวลาอีกแค่ ไม่กี่ 10 วันเท่านั้นนะครับคุณผู้ชม คุณวัฒนะ ถ้านับต่อนี่ เหลืออีก 4 วันเท่านั้นนะคุณวัฒนะ หมนี้นะครับ คดีความก็จะหมดอายุความนะครับ ให้มีผู้ที่มีหน้าที่จับกุมผู้ที่มีหมายศาลนะครับ มาส่งศาลก่อนวันที่ 25 ตุลาคมนี้ครับ ถ้าจับได้ ความคลี่คลายในเรื่องของความเห็นต่างก็ได้นะครับ อาจจะเกี่ยวข้องบ้าง แต่ไม่ทั้งหมด ความไม่สงบเกิดขึ้นอยู่แล้ว แต่มันเกิดขึ้นถี่มากขึ้นครับ อาจเพราะว่าประชาชนในพื้นที่อยากแสดงออกอะไรบางอย่างในเจ้าหน้าที่ในการจับคุมผู้ที่มีหมายจับ ก็น่าจะจับได้บ้างนั่นเองนะครับ มีเสียงของท่านอาจารย์วันนอร์ครับคุณผู้ชม ลองไปฟังกันดูครับ</w:t>
      </w:r>
    </w:p>
    <w:p>
      <w:pPr>
        <w:pStyle w:val="BodyText"/>
      </w:pPr>
      <w:r>
        <w:t xml:space="preserve">(คุณวันมูหะมัดนอร์) ก็มีความกังวลนะ เพราะว่าอยากให้ทุกที่ ทุกภาคส่วน มีความสงบ มีสันติสุข ก็เกิดขึ้นใน 3 จังหวัดภาคใต้ ก็มีความพยายามของทุกฝ่าย แต่ว่ายังไม่สงบ ยังมีความเห็นที่แตกต่างกันนะครับ ระหว่างเจ้าหน้าที่ของรัฐ แล้วก็ประชาชนบางส่วนที่เขาเห็นต่าง ซึ่งอันนี้ทางรัฐบาลนะครับ ก็พยายามแก้ไข ด้วยการเจรจา ด้วยการเจรจาที่สร้างสันติสุข สันติสุข ซึ่งมาเลเซียเข้าก็รับที่จะเป็นผู้อำนวยการร่วม ซึ่งก็ยังไม่ได้แต่ว่าไม่ได้คุยบ่อย แต่ว่าความคืบหน้าของการคุยก็อย่าง ส่วนสถานการณ์ที่เกิดขึ้น บังเอิญว่าผมไม่ได้อยู่อาทิตย์ที่แล้ว มาประชตามที่ของอาเซียนของทางผู้นำรัฐบาล แต่อาทิตย์นี้ก็มาประชุมทั้งอาทิตย์นะครับ มาประชุมเรื่องสมัชชารัฐสภาอาเซียนนะครับ ผมคิดว่า 1. เจ้าหน้าที่ของรัฐ โดยเฉพาะ เรื่องการข่าวมันเป็นเรื่องสำคัญ การเกิดขึ้นนี่ ถ้าการข่าวดีเราสามารถที่จะระงับได้นะครับ อันที่ 2 จะเรียกว่าอะไรล่ะ เรียกว่า เราต้องอาศัยประชาชนนะครับ ให้ความร่วมมือในการที่จะดูแลความความงบด้วย</w:t>
      </w:r>
    </w:p>
    <w:p>
      <w:pPr>
        <w:pStyle w:val="BodyText"/>
      </w:pPr>
      <w:r>
        <w:t xml:space="preserve">(คุณณัฐภัทรพล) ท่านอาจารย์วันนอร์ฝากความห่วงใยมากจาก สปป. ลาวนะครับ ก็อยากให้ประชาชนในพื้นที่นี่ ถ้าพูดง่าย ๆ ก็คือ ช่วยกันเป็นหูเป็นตา จะรู้ทุกตรอกซอกซอยที่เป็นเจ้าหน้าที่ทหาร ที่เป็นเจ้าหน้าที่ตำรวจ บางทีเจ้าหน้าที่ทหารมาจากทั้งทั่วประเทสนะ แล้วไปประจำที่นั่นนะครับ ครับ ก็ต้องบอกว่าเป็นข้อมูลสำคัญที่ร่วมกัน ใช่ แล้วก็แจ้งข่าวเป็นหูเป็นตาให้ด้วยนะครับคุณผู้ชมครับ การประชุมสมัชชารัฐสภาอาเซียนครั้งที่ 45 คุณพรทิพย์ เทียนศรี รายงานสด ๆ มา จาก สปป. ลาว คณะที่เดินทางไป แน่นอน อาจารย์วันนอร์ ประธานสภาผู้แทนราษฎรนะครับ นอกจากนี้ท่านที่เเป็น สส. เป็น สว. เดินทางไปร่วมด้วยนะครับ ล่าสุด 1 คนที่เดินทางไปด้วย คุณเผ่าพิภสส. จากพรรคประชาชน คณะกรรมาธิการการท่องเที่ยวผู้แทนราษฎรบอกว่าขอให้สนับสนุนการท่องเที่ยวของ 2 ประเทศ ไทยและ สปป. ลาว ให้เกิดการพัฒนาอย่างยั่งยืนด้วยนะครับ การเปิดเผยคุณ เท่าพิภพ ลิ้มจิตรกร การท่องเที่ยว ไทย ได้ให้สัมภาษณ์หลังการประชุมทวิภาคี กับ ดร. บุญล้อม แก้วบัวโฮม รองประธานคณะกรรมาธิการวัฒนธรรมและสังคมของสภาแห่งชาติ สาธารณรัฐประชาธิปไตย ประชาชนลาวหารือ เรื่องของการท่องเที่ยวไทยและลาว มีการหารือในการพัฒนาการท่องเที่ยวของทั้ง 2 ประเทศให้มีการพัฒนามากยิ่งขึ้น สามารถที่จะมีการเชื่อมต่อ การท่องเที่ยวของสองประเทศ และจะตามไปสู่คุณค่า ความสัมพันธ์ของ 2 ประเทศ ให้มีความแน่นแฟ้นในขณะเดียวกันนะครับ ตนได้มีการหารือกับรองประธานคณะกรรมาธิการววัฒนธรรม สังคม สภาแห่งชาติ สาธารณรัฐปรประชาชนลาว เรื่องของควรระวัง ไทย-ลาว พร้อมทั้งมีการสนับสนุนการท่องเที่ยวของทั้ง 2 ประเทศให้เต็มประสิทธิภาพ การจัดการเพื่อลดการขัดแย้ง นักท่องเที่ยวของคนท้องถิ่น และการพัฒนาศักยภาพไทด้วย อย่างไรก็ตามนะครับ คุณพิภพยังได้กล่าวเพิ่มเติม หลังจากการประชุมครั้งนี้ตนจะหารือ เรื่องต่าง ๆ ไปต่อยอด เป็นการประชุมของคณะกรรมาธิการสภาผู้แทนราษฎรอีกครั้งหนึ่ง ซึ่งจะมีคุณเอกธนัช อินทร์รอด ซึ่งก็เป็นสภาผู้แทนราษฎรนี่เป็นประธานอยู่ ได้มีการพูดถึงแผนพัฒนาในเมืองรอง ในจังหวัดหนองคาย จังหวัดนครพนม ที่มีอยู่แล้ว คาดว่าจากการหารือดังกล่าว การท่องเที่ยวในประเทศไทย ต่อไปนะคุณผู้ชม สปป. ลาว เป็นอีกประเทศหนึ่งที่อยู่ติดกับประเทศทไย แน่นอนครับ การที่พูดถึง สปป. ลาว คนก็จะมองไปถึงเรื่องศักยภาพการท่องเที่ยวนะครับ พื้นที่ป่าเขาเขาก็อุดมสมบูรณ์มากเหลือเกินเชิงวัฒนธรรมก็มีเยอะเช่นเดียวกันนะครับ</w:t>
      </w:r>
    </w:p>
    <w:p>
      <w:pPr>
        <w:pStyle w:val="BodyText"/>
      </w:pPr>
      <w:r>
        <w:t xml:space="preserve">(คุณณัฐภัทรพล) เมื่อต้นปีผมเพิ่งเดินทางไปท่องเที่ยวเช่นเดียวกันนะครับคุณผู้ชม เดินทางง่าจากกรุงเทพฯ กรุงเทพอภิวัฒน์นี่นะครับ เดินทางไปที่ สปป. ลาวได้เลย ที่นครหลวงเวียงจันทน์ สะดวกสบาย แล้วถ้าใครอยากเดินทางไปต่อ ที่ สปป. ลาว ก็มีรถไฟ ลาว-จีนนะ เชือ่มต่อกัไปได้เลยนะ // เชื่อมต่อกันหมด นี่ก็คือการพูดคุยทางวัฒนธรรมนี่ ใกล้เคียงกัน ฏ้วัฒนธรรมทางภาคอีสานนะครับ</w:t>
      </w:r>
    </w:p>
    <w:p>
      <w:pPr>
        <w:pStyle w:val="BodyText"/>
      </w:pPr>
      <w:r>
        <w:t xml:space="preserve">(คุณณัฐภัทรพล) นะครับ พาคุณผู้ชมไปดูในการประชุมครั้งนี้ เขาก็มีการพูดถึงบทบาทของสตรีโดย สส. ที่ไปพูดคุยเรื่องนี้ ก็คือ เกี่ยวกับเรื่องของ สส. ก็มีการมาบอกเรื่องเกี่ยวกับบทบาทสตรีเพื่อนำไปสู่เรื่องของความเท่าเทียมต่อไปนั่นเอง ไปกันต่อกับคุณนางสาวภัสริน รามวงศ์ ครับ สส. กรุงเทพฯ คุณรัชนีกร ทองทิพย์ครับ ประธานสมาชิกวุฒิสภา ในฐานะผู้แทนรัฐสภาไทยครับ เข้าร่วมประชุมผู้นำทางการเมืองสตรี ศูนย์การเมืองแห่งชาติสาประชาชนลาว โดยคุณภัสริน ภายหลังการประชุมนะครับ พื้นที่การประชุมในเรื่องของบทบาทสตรีในรัฐสภาในแต่ละประเทศ แลกเปลี่ยนเรียนรู้ประสบการณ์ต่าง ๆ เรียนรูความเข้มแข็งของการส่งเสริมบทบาทสตรีให้เข้ามามีส่วนร่วมมากยิ่งขึ้น ผ่านการยกระดับความสามารถ ขณะเดียวกันในที่ประชุมยังมีการหารือเรื่องศักยภาพของสตรี ของแต่บะประเทศครับ และเพิ่มพื้นที่ให้สตรีเพิ่มมากขึ้น ความเท่าเทียมต่อไป อย่างไรก็ตามครับคุณรัชนีกรก็มีการกล่าวเพิ่มเติมภายหลังที่มีการประชุมนะครับ ว่าทางรัฐสภาไทย จะมีการนำข้อมูลต่าง ๆ ที่ผ่านการแลกเปลี่ยนเรียนรู้กันอีกครั้ง การส่งเสริมบทบาทในทางสตรีมากยิ่งขึ้นนะครับ คุณผู้ชมจะเห็นว่าบทบาทของสตรีนี่มีบทบาทของการเมืองในประเทศไทยเยอะเลยทีเดีย วไม่ว่าจะเป็นท่านายกรัฐมนตรี ก็เป็นสตรี คุณแพทองธาร ชินวัตร ก็เป็นสตรี สตรีของเราก็เยอะเช่นกันนะครับ ก็ สส. ประธานกรรมาธิการด้วย และในส่วนของสตรีก็มาเป็นรัฐมนตรีเยอะที่าุดเหมือนกัน เยอะถึง 7 คนเลยทีเดียว คุณผู็ชม เดี๋ยวกันก่อนสักครู่นะครับ ช่วงนะกลับมาติดตามพรรคเพื่อไทย จะยุบหรือไม่ยุบ แล้วบอกว่ามีมูลด้วย ช่วงหน้าติดตามกันต่อที่ห้องข่างรัฐสภาแชนแนลภาคเช้าครับ</w:t>
      </w:r>
    </w:p>
    <w:p>
      <w:pPr>
        <w:pStyle w:val="BodyText"/>
      </w:pPr>
      <w:r>
        <w:t xml:space="preserve">[เสียงดนตรี]</w:t>
      </w:r>
    </w:p>
    <w:p>
      <w:pPr>
        <w:pStyle w:val="BodyText"/>
      </w:pPr>
      <w:r>
        <w:t xml:space="preserve">[เสียงโฆษณา]</w:t>
      </w:r>
    </w:p>
    <w:p>
      <w:pPr>
        <w:pStyle w:val="BodyText"/>
      </w:pPr>
      <w:r>
        <w:t xml:space="preserve">(คุณวัฒนะ) ติดตามช่วงที่ 2 ของห้องข่างรัฐสภาแชนแนลนะครับ เริ่มต้นสัปดาห์ใหม่ก็ขอบคุณคุณผู้ชมด้วย ที่ติดตามผ่านทางวิทยุกระจายเสียงนี้ Facebook Live ก็มีคุณผู้ชมมาททักทายเราเช้่นกันเป็นประจำนะครับ ยกตัวอย่างแฟนข่าวส่งข้อความมาทักทายสวัสดี แล้วก็ติดตามข่าวสารต่าง ๆ ด้วย วันนี้มีการประชุมด้วยนะครับ // ครับ คุณผู้ชมก็ติดตามชมกันได้นะครับกับรายการวิทยุกระจายเสียงของรัฐสภา 24 เครือข่ายทั่วประเทศข่องทางออนไลน์แอปพลิเคชัน TTPT Channal นะครับ // ครับ คุณผู้ชม มาที่ทางพรรคเพื่อไทย ล่าสุดติดตามข่าวกันไปแล้วมีคนไปยื่นขอยุบพรรคเพื่อไทย ไปดูสัญญาณกันหน่อยตอนนี้พรรคเพื่อไทย เขามีความรู้สึกอย่างไร ลาสุด อนุสรณ์ เอี่ยมสะอาด สส. บัญชีรายชื่อจากการยื่นครั้งนี้นี่นะครับ ทาง สส. ไม่เป็นกังวลที่พรรคจะโดนยื่นถูกยุบขณะนี้นะครับ การเปิยเผยล่าสุดของ สส. อนุสรณ์ เอี่ยมสะอาด สส. บัญชีรายชื่อ พรรคเพื่อไทย ได้กล่าวถึงกรณีการเลือกตั้ง การยุบพรรคเพื่อไทยแล้วนะครับ กรณีนายทักษิณ ชินวัตร ครอบงำพรรค บอกว่าเป็นการทำหน้าที่ของทาง กกต. เมื่อมีผู็มียื่นคำร้อง ก็ต้องรับไว้พิจารณา เมื่อการดำเนินงานของผู้ร้อง ไม่มีข้อกังวล และการรับเรื่องของคณะกรรมการการเลือกตั้งต่าง ๆ ดำเนินการตามขั้นตอนที่ต้องพิจารณากันอีกมากเลยทีเดียว ส่วนที่ระบุว่าข้อมูลต่าง ๆ นั้นมีมูล ต้องการพิสูจน์กันอีกมากน้อยเพียงใด อย่างละเอียด ต้องดูเหตุผล โดยคาดว่าจะใช้เวลาพิจารณาดำเนินการหลายเดือนเลยทีเดียว ทั้งนี้มั่นใจทางกฎหมายของพรรคเพื่อไทย จะสามารถชี้แจงไไม่กังวลอะไร และงานของทางรัฐบาล ยังยืนยันว่ารัฐบาลพรรคเพื่อไทย ภายใต้การนำของนางสางแพทองธาร ชินวัตร นายกรัฐมนรตี ไม่ได้กังวลใจ มีสมาธิการแก้ไขให้กับประชาชนและประเทศชาตินะครับ คนนี้แหละครับ สส. บัญชีรายชื่อพรรคเพื่อไทยได้ให้ความเห็นกับเรื่องนี้ บอกว่าพรรคเพื่อไทยยังไม่ได้พูดคุยกันเรื่องนี้ แต่ส่วนตัวยังไม่ไดเคุยเรื่องดังกล่าว กลับมองในแง่ดีว่า ที่กกต. โดย กกต. ก็ยังยื่นร้อง เพราะว่าทาง กกต. เองคงเคารพความคิดเห็นของทุกฝ่าย ส่วนมีข่าวว่าระบุว่ามีมูลจึงรับเรื่อง และสั่งคณะกรรมาการตรวก็จะต้องไปพิจารณากันอีกที ว่ามีมูมากน้อยเพียงใด เรื่องนี้ต้องพิจารณาองค์ประกอบ ก็ต้องดูเหตุและดูผล ไม่ใช่ใช้เพียงความรู้สึกไปตัดสินครับ</w:t>
      </w:r>
    </w:p>
    <w:p>
      <w:pPr>
        <w:pStyle w:val="BodyText"/>
      </w:pPr>
      <w:r>
        <w:t xml:space="preserve">(คุณณัฐภัทรพล) พูดถึงความรู้สึกคุณวัฒนะครับ ตอนนี้ผมมีความรู้สึกว่าแก๊งคอลเซ็นเตอร์มันน้อยลงหรือเปล่า คุณวัฒนะว่าไหมครับ ก็ส่งผลไหม โดยเฉพาะท่วมกับเพื่อนบ้าน ไปตั้งศูนย์ ไปตั้งเครือข่ายไว้ ไม่สามรารถทำงานได้หรือเปล่านะ พวกสายเคเบนะครับคุณผู้ชมครับ แน่ว่าว่าแก๊งคอลเซ็นเตอร์ มิจฉาชีพทางออนไลน์นี่ครับคุณผู้ชมครับ เรื่องของเขา จริง ๆ แล้วน่าจะเป็นผู้สูงอายุหรือเปล่า เพราะว่าผู้สูงอายุบางท่านนี่ ก็ไม่รู้เกี่ยวกับเรื่อวของโทรศัพท์ เล่นกันอย่างไร มีการโทรมาหลอกลวงต่าง ๆ ไม่รู้เช่นเดียวกัน บางเรื่องนี่มันเข้าใจยากนะครับ สส. จังหวัดชลบุรี ก็มีการเปิดโครงการร่วมกับทนายไอซ์ รวมถึง ดร.เอ ครับ กับกฎหมายผู้สุงอายุในการป้องกันเกี่ยวกับการหลอกลวงทางออนไลน์ ร่วมถึงเรื่องของแก๊งคอลเซ็นเตอร์ด้วยนะครับ ไปดูกับทางด้านของคุณศักดิ์ทีระ เป็นประธานเปิดโครงการกฎหมายเพื่อผู้สูงอายุดร. เอก เพื่อให้คำแนะนำ ความรู็ทางออนไลน์ คอลเซ็นเตอร์ และประชาชนชมรมผู้สูงอายุบ้านเขาตะแบก โดยมีทีมงานและยังมีทนายรีวัฒิ ทีระสวัฒน์ เลขานุการประจำคณะกรรมาธิการการทหาร ทนาย พงษ์เดช พูนทองที่ปรึกษาพิเศษสมาชิกผู้แทนราษฎรอำเภอสัตหีบจังหวัดชลบุรี มาเป็นวิทยากรให้ความรู้กับประชาชนนั่นเองนะครับ ทั้งนี้ครับ คุณผู้ชมครับ โครงการกฎหมายเพื่อผู้สูงอายทนายไอซ์ และ ดร. เอก เพื่อที่จะให้ประชาชนภายในพื้นที่ระวัง แล้วก็ระวังตัวกันมากขึ้น และไม่ตกเป็นเหยื่อ แก๊งโจร หรือกลุ่มิจฉาชีพที่หลอกลวงผ่านช่องทางต่าง ๆ อีกด้วย ปัจจุบันครับ Call Center ทำการหลอกลวงเหยือ่ผ่านทางโทรศัพท์และแอบอ้างเป็นเจ้าหน้าที่เอยจากหน่วยงานต่าง ๆ อย่างเช่น ของธนาคารเอย หน่วยงานของรัฐเอย องค์กรการกุศล หรือแม้กระทั่งหลอกวง่าเป็นเพื่อนก็มี คุณวัฒนะ โทรมาบอก แกเป็นเพื่อนข้าเป็นเพื่อนแกสมัยประถมนี่ ขอยืมเงินหน่อย มีเหมือนกันนะครับ เพื่อที่จะสร้างความน่าเชื่อถือ ให้เหยื่อนี่ เกิดความกลัว และเกิดความกังวล ผิดพลาดโอนเงินไปให้กับผู้ร้ายครับ แทบสิ้นเนื้อประดาตัวเลยทีเดียวครับ โดยเป้าหมายของกลุ่มคอลเซ็นเตอร์นี่นะครับ คุณผู้ชมครับ จะมีการกำหนดกลุ่มเป้าหมายก่อน ไป ซึ่งกลุ่มเป้าหมายจะแบ่ง 2 ประเคนตกงาน มองหางานอยู่ครับ หน้าที่การงานที่ดี อยากมีเงินน่ะครับ มีฐานะ มีเงินเก็บส่วนใหญ่ ไม่ค่อยตืดตามข่าวสารต่าง ๆ โดยเหยือไม่จำกัดไม่จำกัดนอกจากนี้ครับ พบว่าแก๊งคอลเซ็นเตอร์นี่ครับคอลเซ็นเตอร์นี่นะครับ มีการปรับกลวิธี มีการปรับกลยุทธ์ที่เปลี่ยนไปเรื่อย ๆ ครับ ส่งผลให้คนถูกหลอกกันได้ทั้งนั้นครับ ยิ่งไปกว่านั้นมีความเสียหายเพิ่มขึ้น กับยิ่งเพิ่มมากขึ้นทุกวันนะครับ ไอ้พวกที่โทร. มาบอกว่าจะแจกของฟรีนะ จากแอปพลิเคชันโน้นแอปพลิเคชันนี้ มีของฟรีอยู่ 3 ตัวเลือกดเลือกนะจะเอาอะไรไปก่อนนะคุณวัฒนะ</w:t>
      </w:r>
    </w:p>
    <w:p>
      <w:pPr>
        <w:pStyle w:val="BodyText"/>
      </w:pPr>
      <w:r>
        <w:t xml:space="preserve">(คุณวัฒนะ) หลาย ๆ คนก็บอกว่าของฟรีก็อยากได้ แต่ต้องดูกันหน่อยนี่นะครับ คุณผู้ชม โดยเฉพาะข้อความ SMS นะครับ ผมยังคงได้รับอยู่ ยกตัวอย่าง ค่าตอบแทนมิตเตอร์ค่าไฟ ก็ยังใช้น้ำประชาอะไรประมาณนี้ก็มีกันอย่าง</w:t>
      </w:r>
    </w:p>
    <w:p>
      <w:pPr>
        <w:pStyle w:val="BodyText"/>
      </w:pPr>
      <w:r>
        <w:t xml:space="preserve">(คุณณัฐภัทรพล) ให้ลงทะเบียนไปนี่ ก็มีข้อความ Sแน่นอนว่าเดี๋ยวต้องติดตามทางรัฐบาลเท่านั้น รัฐบาล ไม่ว่าจะเป็นอนาคตที่จะมีการสำรวจบัตรคนจน บัตรสวัสดิการในรอบใหม่ เดี๋ยวติดตามทา Official เท่านั้นนะครับ</w:t>
      </w:r>
    </w:p>
    <w:p>
      <w:pPr>
        <w:pStyle w:val="BodyText"/>
      </w:pPr>
      <w:r>
        <w:t xml:space="preserve">(คุณวัฒนะ) นอกจากจะมีอนาคตจะมีโครงการเพิ่มขึ้นอีก นี่แหละครับ ลิงก์มันเข้าไปคลิกง่ายเหลือเกิน บางครั้งคุณผู้ก็ต้องดูแล้วอ่านให้ชัดเจนครับ คุณผู้ชมเปลี่ยนบรรยากาศมากรรมาธิการของทางวุฒิสภากันบ้าง ของวุฒิสภานี่ โครงการที่ไปพบพูดคุยกับคณะกรรมาธิการติดตามบริหารราชการนะครับ ได้ลงพื้นที่ไปคุยกับหัวหน้าส่วนราชการอุทัยธานีครับ // เป็นบรรยากาศที่งบประมาณวุฒิสภา นำโดย สส. ประธานคณะกรรมาธิการนะครับ ได้เข้าร่วมประชุมหารือแลกเปลี่ยนความคิดเห็นกับบหน่วยราชการอุทับธานี เบิกจ่ายงบประมาณ ตลอดจนปัญหาอุปสรรคแนวทางต่าง ๆ การแก้ไข โดยมีคุณธีรพัฒน์ คัชมาตย์ ผู้ว่าราชการจังหวัดอุทัยธานี เข้าร่วมมีการรับฟังข้อมูล แลกเปลี่ยนตทำให้ได้รับทราบข้อมูลมากมายยเลยทีเดียวเมมือ่ยกตัวอย่างประเด็นปัญหาสำนักงาน กพร. งบประมาณในการเป็นตัวชี้วัดในการประเมินผลรับประงบในจังหวัดนะครับ โดยจะมีดังนี้ 1. ก็คือควรจะมีข้อเสนอแนะให้สำนักงาน ก.พ.ร. ว่าหน่วยงานรัฐระดับจังหวัดมีการเบิกจ่ายงบประมาณไม่เป็นไปตามเกณฑ์ มีการเปบิกจ่ายไม่เป็นไปตามเป้าหมาย ให้ ก.พ.ร. การเบิกจ่ายงบประมาณนั้นมาเบิกจ่ายให้ศปฏิบัติราชการของหัวหน้าระดับจังหวัดด้วย ข้อที่ 2 นั่นก็คือ หน่วยงานระดับกระทรวง ระดับกรม มีมาตรการตามเวลากำหนดไว้ กรณีการเบิกจ่ายงบประมาณระดับจังหวัดเกิดความล่าช้าไม่เป็นไปตามเป้าหมาย ต้องมีมาตราการที่เกิดการชัดเจน มีรูปธรรม มีการเบิกงบประมาณ ในแล้วเสร็จ งบประมาณด้วยนะครับ ปิดท้ายทางกรรมาธิการก็จะได้นำข้อมูลดังกล่าวจากการพูดคุยปรึกษาหารือกันในครั้งนี้ ไปดำเนินการตามบทบาท ตามหน้าที่ในส่วนที่เกี่ยวข้องต่อไปด้วยนะครับ</w:t>
      </w:r>
    </w:p>
    <w:p>
      <w:pPr>
        <w:pStyle w:val="BodyText"/>
      </w:pPr>
      <w:r>
        <w:t xml:space="preserve">(คุณณัฐภัทรพล) คุณผู้ชมครับ แน่นอนครับว่าวันนี้การเลือกตั้งที่สหรัฐอเมริกาที่จะเกิดขึ้นวันที่ 25 ล่าสุดคุณกิตติ เสรีประยูร มีข่าวอัปเดตการเลือกตั้งมาอัปเดตเยอะเลยนะครับ //คุณผู้ชมเห็นข้างหลังผมนะ ที่เห็นฉากเซอร์ไพรส์นี่เซอร์ไพรส์แค่ฉากเหรอ ไม่ใช่ครับ ต่อไปครับ เข้มงวดขึ้นเรื่อย ๆ เขจ้มขึ้นโค้งสุดท้าย ต้องบอกว่ามันจริง ๆ ประธานาธิบดีสหรัฐปัจจุบัน ไบเดนกำลังจะหมดสมัยแล้ว ตอนนี้คนสหรัฐฯ จริง ๆ ลืมไบเดนไปแล้ว คิดถึงอยู่ 2 คน คือกมลา ฉอร์ริส และ โดนัลด์ ทรัมป์ หายใจรดต้นคอ เพราะว่าโพรล่าสุด เห็นจริง ๆ นะครับ บางโพลให้โดนัลด์ ทรัมป์ชนะ บางโพลให้แฮร์ริสชนะ ที่สำคัญไม่ว่าตอนนี้ไม่ว่าจะใครชนะ แพ้ หห่างกันนิดเดียวเท่านั้นเอง หลายคนไปมองกันที่ Battle Ground State หรือ Swing State ซึ่งมี 7 รัฐ โพลล่าสุด กมลา ชนะอยู่ 4 รัฐนะครับ ทรัมป์ชนะ 3 รัฐ นะครับ และตอนนี้วิสคอนซินที่ทรัมป์ โดนรอบยิงน่ะ และเป็นที่ประชุมใหญ่ของ พตอนนี้กมลานำอยู่นะครับ ตอนนี้การเลือกตั้งของผู้นำเขาไม่ได้เป็น Popular Vote แบบประเทศไทย แบบ Electoral vote หรือ Electoral ฉนนสฟเำ มหาวิทยาลัยนะครับ แต่แปลว่าคณะผู้เลือกตั้ง เป็นองค์คณะ องค์คณะผู้เลือกตั้ง องค์คณะผู้เลือกตั้ง เพราะฉะนั้น ใครชนะในรัฐไหนได้องค์คณะไปทั้งหมดนะ สมมติว่านายจะมีคณะผู้เลือกตั้งอยู่ 10 คน ก็ตามแต่ 10 คนนี่ชนะไปเลยนะ ได้หมดเลยทั้ง 10 เพราะฉะนั้น vis consins State หรือใน Swing state เดี๋ยวไปติดตามในช่วงท้ายสัปดาห์นี้ การเลือกตั้งอีกประมาณ 2 สัปดาห์เท่านั้นนะครัยวันที่ 6 พฤศจิกายน ตรงกับสหรัฐอเมริกาวันที่ 5 ครับ ว่ากันครับ ฟงัคุณกิตติแล้วตื่นเต้นไปด้วยนะครับ สหรัฐอเมริกา ข้างหลังคุณกิตติ สีแดงกับสีน้ำเงินนี่ จำได้ไหมครับ ว่ารัฐไหนเป็นของใครเดี๋ยวจะกลับมาอีกครั้งหนึ่งที่สหรัฐอเมริกาครับ ช่วงนี้ไปพักกันก่อนสักครู่หนึ่ง คุณกิตติรอขยายความอยุ่</w:t>
      </w:r>
    </w:p>
    <w:p>
      <w:pPr>
        <w:pStyle w:val="BodyText"/>
      </w:pPr>
      <w:r>
        <w:t xml:space="preserve">[เสียงดนตรี]</w:t>
      </w:r>
    </w:p>
    <w:p>
      <w:pPr>
        <w:pStyle w:val="BodyText"/>
      </w:pPr>
      <w:r>
        <w:t xml:space="preserve">[เสียงดนตรี]</w:t>
      </w:r>
    </w:p>
    <w:p>
      <w:pPr>
        <w:pStyle w:val="BodyText"/>
      </w:pPr>
      <w:r>
        <w:t xml:space="preserve">[เสียงโฆษณา]</w:t>
      </w:r>
    </w:p>
    <w:p>
      <w:pPr>
        <w:pStyle w:val="BodyText"/>
      </w:pPr>
      <w:r>
        <w:t xml:space="preserve">(คุณกิตติ) ความเคลื่อนไหวในต่างประเทศนับจากนี้ครับ จับตาการเลือกตั้งผู้นำสหรัฐ2 คนนี้แหละครับ โดนัลด์ ทรัมป์ จากพัคติกันครับ จากหสุภาพสตรีอาจจะเป็นปรธานาธิบดีสตรีหญิงคนแรก อย่าง กลมา แฮร์ริส ตัวแทนจากพรรคเดโมแครตครับ สีน้ำเงินจากสีแดงคือคือเดโมแครตครับ เดี๋ยวไปว่ากันครับ ล่าสุดเป็นที่วิพากวิจารย์ทุกครั้งครับ โดนัลด์ ทรัมป์ ครับ บอกว่าถ้าเมื่อไรจีนบุกไต้หวัน ขึ้นภาษีจีนแน่นอนครับ โดยโดนัลด์รายงานครับ ว่าโดนัลด์ ทรัมป์ ผู้สมัครชิงตำแหน่งประธานาธิบดี ออกมากล่าวครับว่าจะเรียกเก็บภาษีเพิ่มจากจีน ถ้าบโดยทรัมป์ออกมาบอกเลยครับไต้หวัน ผมเสียใจที่ทำแบบนี้ ผมเสียใจถึง 150 ไปจนถึง 200 เปอร์เซ็นต์ โดยอดีตประธานาธิบดีของสหรัฐฯ กล่าวการให้สัมภาษณ์กับ Wall Street Journal เมื่อพูดถามครับ ว่าทรัมป์จะปิดไต้หวันหรือไม่ กล่าวล้อมว่าไม่ถึงขนาดนั้นอย่างเพราะสี จิ้นผิง ประธานาธิบดีจีนก็เคารพในตัวเขาครับ ทรัมป์ นั้น เป็นสหายรักกับหลายประเทศ อย่าง เกาหลีเหนือ รัสเซีย แล้วก็จีนครับ แต่ว่าทรัมป์ออกมาให้สัมภาษณ์ครับ โดยแนบว่สัมพันธ์ที่แนบแน่นกับเขาครับ บอกว่าผมไม่จำเป็นต้องใช้กำลังครับ เพราะว่าเขาเคารพผม โดยจีนครับ อ้างว่ามีการปกครองแบบประชาชนเป็นดินแดนส่วนหนึ่งของตน โดยขณะที่ดินแดเพื่อเข้าควบคุมไต้หวัน ขณะที่ไต้หวันแข็งกร้าวครับ การอ้างอธิปไตย เหนือดินแดนไต้หวัน โดยนอกจากนี้ยังพูดถึงการรุกรานของรัสเซีย และยูเครนนะครับออกมาอ้างครับ ว่าถ้าเขาอยู่ตำแหน่งประธานาธิบดีของรัสเซีย จะไม่เิปดฉากบุกยูเครนเด็ดขขาด เขาเคยคุยกับปูตินว่า บารมี มีความสัมพันธ์ที่ดี แต่ถ้าคุณตอบโต้กลับอย่างรุนแรง และคุณจะไม่เชื่อเลยว่าผมจะตีคุณแรงแค่ไหน ผมจะตีคุณตรงการกรุงมอสโกเลยครับ ดูดุเดือดนะครับ แต่ถึงเวลาจริง ๆ ทรัมป์ บอกว่างปูตินกับตัวเองก็เป็นเพื่อนกันนั่นเองนะครับ ก็เป็นผู้นำสูงสุดอย่างคิม จองอึน ผู้นำเกาหลีเหนือก็เป็นสหายรัก กับทรัมป์เหมือนกัน ไปเจอกันที่สิงคโปร์ เรื่องของคู่แข่งทรัมป์กันบ้างครับ ล้อเลียนทรัมป์ครับ บอกว่าตอนนี้ออกมามาตอบโต้อะไรหรอก ตอนนี้ทรัมป์ทำอะไรก็เหนื่อยแล้ว หายใจยังหอบเลยครับ ต้องบอกว่าเรื่องของอายุเป็นเรื่องสำคัญเหมือกัน ในการโจมจู่กัน เคยถูกทรัมป์โจมตีว่าแก่เกินไปแล้ว โดยทรัมป์กลับครับ เรื่องเดียวกันครับ แก่เกินไป รองประธานาธิบดีสหรัฐฯ หาเสียงเลือกตั้งครับ ในเมืองล้อเลียนทรัมป์ครับ อดีตประธานาธิบดีที่มีริพับลิกันที่จะไม่ขึ้นเวทีดีเบตและยกเลิกการให้สัมภาษณ์กับสื่อ หลังทีมหาเสียงของทรัมป์ครับบอกว่า ทรัมป์มีอาการเหนในระหว่างการหาเสียงประธานาธิบดีผู้สนับสนุนครับว่ามีก่อนการเลือกตั้ง โดยแฮริสระบุว่าการเลือกตั้งครั้งนี้ที่มีผลสืบเนื่องตามมามากที่สุดของชีวิตชาวอเมริกัน หลังจากที่แฮร์ริสตั้งคำถาม โดยระบุว่าเขาหาเสียงเลือกตั้ง โดยไม่ได้พักผ่อนครับ โดยเรียกร้องว่านางแฮริสว่าเป้นขี้แพ้ที่ไม่มีพลังเหมือนกระต่ายครับ ระดับประเทศ โดยความได้เปรียบของประธานรองประธานาหลังจากที่มีคะแนนนำ 7 เปอร์เซ็นต์เหนือทรัมป์ช่วงปลายเดือนกันยายนครับ ขณะที่ช่องว่างเหลื7 เหลือแค่ 3 เปอร์เซ็นต์ ค่าเช่าที่สูงยังคงสร้างความกังวลให้กับการที่ทรัมป์ยังขยายขอบเขตความหวาดกลัวข้ามพรมแดนระหว่างสหรัฐฯ กับเม็กซข้อได้เปรียบของ กลมา แฮร์ริส คือความสดใหม่ครับ และก็ความน่าเชือ่ถือที่มีมาอย่างยาวนาน ต้องบอกว่า 2 พรรคใหญ่นี้ชิงไหวชิงพริบ ชิงกันเป็นผู้นำมาตลอด แต่เรื่องของปากท้อง เป็นเรื่องความสำคัญของชาวอเมริกัน ปัจจุบันนี่เศรษฐกิจขของอเมริกานั้นยังตกต่ำเรื่องของค่าครองชีพที่ยังคงสูง สวนทางกับรายได้ที่ยังคงไม่กระเตื้องขึ้นเท่าไร ทำให้กำลังซื้อในประเทศของสหรัฐอเมริกา ชาวอเมริกันนั้นตอบโจทย์อย่างมาก โดยเดโมแครตครับ ที่ต้องตอบคำถามของประชาชนชาวอเมริกันว่าถ้าเขายังเลือกเดโมแครตอยุ่เหมือนเดิม เดโมแครตจะทำอะไรให้ดีขึ้น หลังจากที่ผ่านมา 4 ปี และนี่คือจุดโจมตีนอกจากทรัมป์และสตรีของกมลา แฮร์ริส ส่วนแฮร์ริสก็โจมตีทรัมป์ในเรื่องของความเหนื่อยล้า และอายุมาก แก่เกินแกงนั่งเอง // นับถอยหลังครับคุณกิตติ แล้วก็คุณกันพจน์ ช่วงของข่าวต่างประเทศจะมีข่าวดี ๆ แบบนี้แหละครับตคุณผู้ชม เรื่องของการอัปเดตการเลือกตั้งคุณกิตติครับ // ต้องติดตามกันยาว ๆ ครับ หลายโพลเราจะรู้ได้อย่างไรว่าใครใครชนะ ใครแพ้ ใครได้ Erectro Vote คนนั้นชนะครับ เดี๋ยวดูกัน</w:t>
      </w:r>
    </w:p>
    <w:p>
      <w:pPr>
        <w:pStyle w:val="BodyText"/>
      </w:pPr>
      <w:r>
        <w:t xml:space="preserve">(คุณณัฐภัทรพล) ปิดท้ายข่าวกีฬาทีมอังกฤษนะครับ ลิเวอร์พลูชนะอีกแล้ว จากเมื่อค่ำคืนชนะเชลซี ถือว่าเป็นการอัปเดตผลของกีฬาแล้วกันคุรวัฒนะครับ ปิดรายการก้องนะครับ จบรายการของเรา วันนี้เราทั้ง 3 คนพร้อมกับท่านอาจารย์ คมคิด สันสนะเกียรติ อาจารและทีมงานทุกคนลาไปก่อนครับ สวัสดีครับ</w:t>
      </w:r>
    </w:p>
    <w:p>
      <w:pPr>
        <w:pStyle w:val="BodyText"/>
      </w:pPr>
      <w:r>
        <w:t xml:space="preserve">(คุณกิตติ)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ห้องข่าวรัฐสภาแชนแนล ข่าวเช้า วันที่ 21 ตุลาคม 2567 เวลา 08.00-09.00 น.</dc:title>
  <dc:creator/>
  <cp:keywords/>
  <dcterms:created xsi:type="dcterms:W3CDTF">2024-10-21T03:53:34Z</dcterms:created>
  <dcterms:modified xsi:type="dcterms:W3CDTF">2024-10-21T03: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7 เวลา 09.00 น.</vt:lpwstr>
  </property>
  <property fmtid="{D5CDD505-2E9C-101B-9397-08002B2CF9AE}" pid="3" name="subtitle">
    <vt:lpwstr/>
  </property>
</Properties>
</file>